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D5B73" w14:textId="77777777" w:rsidR="003119D9" w:rsidRDefault="003119D9" w:rsidP="003119D9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51FA2451" w14:textId="77777777" w:rsidR="003119D9" w:rsidRDefault="003119D9" w:rsidP="003119D9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D3D3D0C" w14:textId="77777777" w:rsidR="00105DED" w:rsidRPr="00383F63" w:rsidRDefault="00105DED" w:rsidP="001122FE">
      <w:pPr>
        <w:pStyle w:val="PGQuestion-toplevel"/>
      </w:pPr>
      <w:r>
        <w:t>1.</w:t>
      </w:r>
      <w:r>
        <w:tab/>
      </w:r>
      <w:r w:rsidRPr="00383F63">
        <w:t xml:space="preserve">The operating system of a PC carries out many different functions, including </w:t>
      </w:r>
      <w:r w:rsidRPr="00383F63">
        <w:rPr>
          <w:b/>
        </w:rPr>
        <w:t>multi-tasking</w:t>
      </w:r>
      <w:r w:rsidRPr="00383F63">
        <w:t xml:space="preserve"> and </w:t>
      </w:r>
      <w:r w:rsidRPr="00383F63">
        <w:rPr>
          <w:b/>
        </w:rPr>
        <w:t>memory management</w:t>
      </w:r>
      <w:r w:rsidRPr="00383F63">
        <w:t>.</w:t>
      </w:r>
    </w:p>
    <w:p w14:paraId="215BB547" w14:textId="77777777" w:rsidR="00105DED" w:rsidRDefault="00105DED" w:rsidP="001122FE">
      <w:pPr>
        <w:pStyle w:val="PGQuestion-toplevel"/>
      </w:pPr>
      <w:r>
        <w:tab/>
      </w:r>
      <w:r w:rsidRPr="00383F63">
        <w:t xml:space="preserve">Explain what is meant </w:t>
      </w:r>
      <w:r>
        <w:t>by each of these terms.</w:t>
      </w:r>
      <w:r>
        <w:tab/>
        <w:t>[4]</w:t>
      </w:r>
    </w:p>
    <w:p w14:paraId="56462172" w14:textId="57BAC246" w:rsidR="00105DED" w:rsidRDefault="00105DED" w:rsidP="001122FE">
      <w:pPr>
        <w:pStyle w:val="PGQuestion-toplevel"/>
      </w:pPr>
      <w:r>
        <w:tab/>
        <w:t>Multi-tasking</w:t>
      </w:r>
      <w:r w:rsidR="003119D9">
        <w:t>:</w:t>
      </w:r>
    </w:p>
    <w:p w14:paraId="32BBED38" w14:textId="085C777C" w:rsidR="003119D9" w:rsidRDefault="003119D9" w:rsidP="003119D9">
      <w:pPr>
        <w:pStyle w:val="PGAnswerLines"/>
      </w:pPr>
    </w:p>
    <w:p w14:paraId="5E608DA3" w14:textId="39268BE5" w:rsidR="003119D9" w:rsidRDefault="003119D9" w:rsidP="003119D9">
      <w:pPr>
        <w:pStyle w:val="PGAnswerLines"/>
      </w:pPr>
    </w:p>
    <w:p w14:paraId="16D19654" w14:textId="0180C898" w:rsidR="003119D9" w:rsidRDefault="003119D9" w:rsidP="003119D9">
      <w:pPr>
        <w:pStyle w:val="PGAnswerLines"/>
      </w:pPr>
    </w:p>
    <w:p w14:paraId="449C2BE9" w14:textId="364D686E" w:rsidR="003119D9" w:rsidRDefault="003119D9" w:rsidP="003119D9">
      <w:pPr>
        <w:pStyle w:val="PGAnswerLines"/>
      </w:pPr>
    </w:p>
    <w:p w14:paraId="52AC20A5" w14:textId="77777777" w:rsidR="003119D9" w:rsidRPr="007B3800" w:rsidRDefault="003119D9" w:rsidP="003119D9">
      <w:pPr>
        <w:pStyle w:val="PGAnswerLines"/>
      </w:pPr>
    </w:p>
    <w:p w14:paraId="5B7E00E5" w14:textId="7CDF1643" w:rsidR="00105DED" w:rsidRPr="003119D9" w:rsidRDefault="00105DED" w:rsidP="001122FE">
      <w:pPr>
        <w:pStyle w:val="PGQuestion-toplevel"/>
        <w:spacing w:after="240"/>
      </w:pPr>
      <w:r>
        <w:tab/>
        <w:t xml:space="preserve">Memory management: </w:t>
      </w:r>
    </w:p>
    <w:p w14:paraId="65EDC1E1" w14:textId="77777777" w:rsidR="003119D9" w:rsidRDefault="003119D9" w:rsidP="003119D9">
      <w:pPr>
        <w:pStyle w:val="PGAnswerLines"/>
      </w:pPr>
    </w:p>
    <w:p w14:paraId="6D33CE1F" w14:textId="77777777" w:rsidR="003119D9" w:rsidRDefault="003119D9" w:rsidP="003119D9">
      <w:pPr>
        <w:pStyle w:val="PGAnswerLines"/>
      </w:pPr>
    </w:p>
    <w:p w14:paraId="77775EFD" w14:textId="77777777" w:rsidR="003119D9" w:rsidRDefault="003119D9" w:rsidP="003119D9">
      <w:pPr>
        <w:pStyle w:val="PGAnswerLines"/>
      </w:pPr>
    </w:p>
    <w:p w14:paraId="3984071F" w14:textId="77777777" w:rsidR="003119D9" w:rsidRDefault="003119D9" w:rsidP="003119D9">
      <w:pPr>
        <w:pStyle w:val="PGAnswerLines"/>
      </w:pPr>
    </w:p>
    <w:p w14:paraId="191209CE" w14:textId="77777777" w:rsidR="003119D9" w:rsidRPr="007B3800" w:rsidRDefault="003119D9" w:rsidP="003119D9">
      <w:pPr>
        <w:pStyle w:val="PGAnswerLines"/>
      </w:pPr>
    </w:p>
    <w:p w14:paraId="340B5AB5" w14:textId="77777777" w:rsidR="001122FE" w:rsidRDefault="00105DED" w:rsidP="001122FE">
      <w:pPr>
        <w:pStyle w:val="PGQuestion-toplevel"/>
      </w:pPr>
      <w:r>
        <w:t>2.</w:t>
      </w:r>
      <w:r>
        <w:tab/>
        <w:t>A systems administrator makes use of a text-based computer interface to enter commands.</w:t>
      </w:r>
    </w:p>
    <w:p w14:paraId="3768461B" w14:textId="3C872639" w:rsidR="001122FE" w:rsidRDefault="001122FE" w:rsidP="001122FE">
      <w:pPr>
        <w:pStyle w:val="PGQuestion-2ndlevel"/>
      </w:pPr>
      <w:r>
        <w:t>(a)</w:t>
      </w:r>
      <w:r>
        <w:tab/>
      </w:r>
      <w:r w:rsidR="00105DED">
        <w:t xml:space="preserve">State </w:t>
      </w:r>
      <w:r w:rsidR="00105DED" w:rsidRPr="003F20E7">
        <w:rPr>
          <w:b/>
          <w:bCs/>
        </w:rPr>
        <w:t>one</w:t>
      </w:r>
      <w:r w:rsidR="00105DED">
        <w:t xml:space="preserve"> advantage of using such an interface.</w:t>
      </w:r>
      <w:r w:rsidR="00076BE1">
        <w:tab/>
        <w:t>[1]</w:t>
      </w:r>
    </w:p>
    <w:p w14:paraId="5EEFE8C1" w14:textId="7201049B" w:rsidR="00B961A8" w:rsidRDefault="00B961A8" w:rsidP="00B961A8">
      <w:pPr>
        <w:pStyle w:val="PGAnswerLines"/>
        <w:ind w:left="425"/>
      </w:pPr>
    </w:p>
    <w:p w14:paraId="2C1A9D34" w14:textId="77777777" w:rsidR="00B961A8" w:rsidRDefault="00B961A8" w:rsidP="00B961A8">
      <w:pPr>
        <w:pStyle w:val="PGAnswerLines"/>
        <w:ind w:left="425"/>
      </w:pPr>
    </w:p>
    <w:p w14:paraId="34C12DA6" w14:textId="77777777" w:rsidR="00B961A8" w:rsidRDefault="00B961A8" w:rsidP="00B961A8">
      <w:pPr>
        <w:pStyle w:val="PGAnswerLines"/>
        <w:ind w:left="425"/>
      </w:pPr>
    </w:p>
    <w:p w14:paraId="0BF537B2" w14:textId="16CE1921" w:rsidR="00105DED" w:rsidRDefault="001122FE" w:rsidP="001122FE">
      <w:pPr>
        <w:pStyle w:val="PGQuestion-2ndlevel"/>
      </w:pPr>
      <w:r>
        <w:t>(b)</w:t>
      </w:r>
      <w:r>
        <w:tab/>
      </w:r>
      <w:r w:rsidR="00076BE1">
        <w:t xml:space="preserve">Give </w:t>
      </w:r>
      <w:r w:rsidR="00076BE1" w:rsidRPr="003F20E7">
        <w:rPr>
          <w:b/>
          <w:bCs/>
        </w:rPr>
        <w:t>one</w:t>
      </w:r>
      <w:r w:rsidR="00076BE1">
        <w:t xml:space="preserve"> reason why text-based computer interfaces are not commonly used by the </w:t>
      </w:r>
      <w:proofErr w:type="gramStart"/>
      <w:r w:rsidR="00076BE1">
        <w:t>general public</w:t>
      </w:r>
      <w:proofErr w:type="gramEnd"/>
      <w:r w:rsidR="00076BE1">
        <w:t>.</w:t>
      </w:r>
      <w:r w:rsidR="00105DED">
        <w:tab/>
        <w:t>[</w:t>
      </w:r>
      <w:r w:rsidR="00076BE1">
        <w:t>1</w:t>
      </w:r>
      <w:r w:rsidR="00105DED">
        <w:t>]</w:t>
      </w:r>
    </w:p>
    <w:p w14:paraId="14D48941" w14:textId="77777777" w:rsidR="00B961A8" w:rsidRDefault="00B961A8" w:rsidP="00B961A8">
      <w:pPr>
        <w:pStyle w:val="PGAnswerLines"/>
        <w:ind w:left="425"/>
      </w:pPr>
    </w:p>
    <w:p w14:paraId="38A2321E" w14:textId="77777777" w:rsidR="00B961A8" w:rsidRDefault="00B961A8" w:rsidP="00B961A8">
      <w:pPr>
        <w:pStyle w:val="PGAnswerLines"/>
        <w:ind w:left="425"/>
      </w:pPr>
    </w:p>
    <w:p w14:paraId="416988E2" w14:textId="77777777" w:rsidR="00B961A8" w:rsidRDefault="00B961A8" w:rsidP="00B961A8">
      <w:pPr>
        <w:pStyle w:val="PGAnswerLines"/>
        <w:ind w:left="425"/>
      </w:pPr>
    </w:p>
    <w:p w14:paraId="25C2A74E" w14:textId="77777777" w:rsidR="00B961A8" w:rsidRDefault="00B961A8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2CA18D31" w14:textId="08B513BB" w:rsidR="001122FE" w:rsidRDefault="00105DED" w:rsidP="001122FE">
      <w:pPr>
        <w:pStyle w:val="PGQuestion-toplevel"/>
      </w:pPr>
      <w:r>
        <w:lastRenderedPageBreak/>
        <w:t>3.</w:t>
      </w:r>
      <w:r>
        <w:tab/>
      </w:r>
      <w:r w:rsidR="00076BE1">
        <w:t>A user has purchased a new digital camera for recording high quality videos.</w:t>
      </w:r>
    </w:p>
    <w:p w14:paraId="3176EEA3" w14:textId="715082AA" w:rsidR="001122FE" w:rsidRDefault="001122FE" w:rsidP="001122FE">
      <w:pPr>
        <w:pStyle w:val="PGQuestion-toplevel"/>
      </w:pPr>
      <w:r>
        <w:tab/>
      </w:r>
      <w:r w:rsidR="00D25748">
        <w:t xml:space="preserve">When they first want to transfer videos from the camera to their computer, </w:t>
      </w:r>
      <w:r w:rsidR="00076BE1">
        <w:t xml:space="preserve">they </w:t>
      </w:r>
      <w:r w:rsidR="00D25748">
        <w:t>first connect the camera to a USB port on their computer.</w:t>
      </w:r>
    </w:p>
    <w:p w14:paraId="12F305E5" w14:textId="3EBBEB13" w:rsidR="001122FE" w:rsidRDefault="00D25748" w:rsidP="001122FE">
      <w:pPr>
        <w:pStyle w:val="PGQuestion-2ndlevel"/>
      </w:pPr>
      <w:r>
        <w:t>(a)</w:t>
      </w:r>
      <w:r w:rsidR="001122FE">
        <w:tab/>
      </w:r>
      <w:r>
        <w:t xml:space="preserve">Name the type of software that will need to be installed by the operating system </w:t>
      </w:r>
      <w:r w:rsidR="001122FE">
        <w:br/>
      </w:r>
      <w:r>
        <w:t>before the videos can be transferred.</w:t>
      </w:r>
      <w:r>
        <w:tab/>
        <w:t>[1]</w:t>
      </w:r>
    </w:p>
    <w:p w14:paraId="7244384D" w14:textId="77777777" w:rsidR="00B961A8" w:rsidRDefault="00B961A8" w:rsidP="00B961A8">
      <w:pPr>
        <w:pStyle w:val="PGAnswerLines"/>
        <w:ind w:left="425"/>
      </w:pPr>
    </w:p>
    <w:p w14:paraId="3E30E95E" w14:textId="77777777" w:rsidR="00B961A8" w:rsidRDefault="00B961A8" w:rsidP="00B961A8">
      <w:pPr>
        <w:pStyle w:val="PGAnswerLines"/>
        <w:ind w:left="425"/>
      </w:pPr>
    </w:p>
    <w:p w14:paraId="75759DAD" w14:textId="77777777" w:rsidR="00B961A8" w:rsidRDefault="00B961A8" w:rsidP="00B961A8">
      <w:pPr>
        <w:pStyle w:val="PGAnswerLines"/>
        <w:ind w:left="425"/>
      </w:pPr>
    </w:p>
    <w:p w14:paraId="534B18CA" w14:textId="77777777" w:rsidR="001122FE" w:rsidRDefault="00D25748" w:rsidP="001122FE">
      <w:pPr>
        <w:pStyle w:val="PGQuestion-2ndlevel"/>
      </w:pPr>
      <w:r>
        <w:t>(b)</w:t>
      </w:r>
      <w:r w:rsidR="001122FE">
        <w:tab/>
      </w:r>
      <w:r>
        <w:t xml:space="preserve">The user </w:t>
      </w:r>
      <w:proofErr w:type="gramStart"/>
      <w:r>
        <w:t>is able to</w:t>
      </w:r>
      <w:proofErr w:type="gramEnd"/>
      <w:r>
        <w:t xml:space="preserve"> delete photos and change settings on the camera itself. To do this they use up, down and select buttons.</w:t>
      </w:r>
    </w:p>
    <w:p w14:paraId="001B68E6" w14:textId="0302EBC2" w:rsidR="001122FE" w:rsidRDefault="001122FE" w:rsidP="001122FE">
      <w:pPr>
        <w:pStyle w:val="PGQuestion-2ndlevel"/>
      </w:pPr>
      <w:r>
        <w:tab/>
      </w:r>
      <w:r w:rsidR="00D25748">
        <w:t>State the type of interface that the camera uses.</w:t>
      </w:r>
      <w:r w:rsidR="00D25748">
        <w:tab/>
        <w:t>[1]</w:t>
      </w:r>
    </w:p>
    <w:p w14:paraId="24FFE3CE" w14:textId="77777777" w:rsidR="00B961A8" w:rsidRDefault="00B961A8" w:rsidP="00B961A8">
      <w:pPr>
        <w:pStyle w:val="PGAnswerLines"/>
        <w:ind w:left="425"/>
      </w:pPr>
    </w:p>
    <w:p w14:paraId="07D326FD" w14:textId="77777777" w:rsidR="00B961A8" w:rsidRDefault="00B961A8" w:rsidP="00B961A8">
      <w:pPr>
        <w:pStyle w:val="PGAnswerLines"/>
        <w:ind w:left="425"/>
      </w:pPr>
    </w:p>
    <w:p w14:paraId="4A8B6085" w14:textId="77777777" w:rsidR="00B961A8" w:rsidRDefault="00B961A8" w:rsidP="00B961A8">
      <w:pPr>
        <w:pStyle w:val="PGAnswerLines"/>
        <w:ind w:left="425"/>
      </w:pPr>
    </w:p>
    <w:p w14:paraId="74949B9E" w14:textId="12E999DD" w:rsidR="001122FE" w:rsidRDefault="00D25748" w:rsidP="001122FE">
      <w:pPr>
        <w:pStyle w:val="PGQuestion-2ndlevel"/>
      </w:pPr>
      <w:r>
        <w:t>(c)</w:t>
      </w:r>
      <w:r w:rsidR="001122FE">
        <w:tab/>
      </w:r>
      <w:r>
        <w:t xml:space="preserve">Explain </w:t>
      </w:r>
      <w:r w:rsidRPr="00D25748">
        <w:rPr>
          <w:b/>
          <w:bCs/>
        </w:rPr>
        <w:t>one</w:t>
      </w:r>
      <w:r>
        <w:t xml:space="preserve"> security feature that a smartphone operating system provides.</w:t>
      </w:r>
      <w:r>
        <w:tab/>
        <w:t>[2]</w:t>
      </w:r>
    </w:p>
    <w:p w14:paraId="7F2B3F21" w14:textId="77777777" w:rsidR="00B961A8" w:rsidRDefault="00B961A8" w:rsidP="00B961A8">
      <w:pPr>
        <w:pStyle w:val="PGAnswerLines"/>
        <w:ind w:left="425"/>
      </w:pPr>
    </w:p>
    <w:p w14:paraId="3921D305" w14:textId="77777777" w:rsidR="00B961A8" w:rsidRDefault="00B961A8" w:rsidP="00B961A8">
      <w:pPr>
        <w:pStyle w:val="PGAnswerLines"/>
        <w:ind w:left="425"/>
      </w:pPr>
    </w:p>
    <w:p w14:paraId="61A92E5F" w14:textId="77777777" w:rsidR="00B961A8" w:rsidRDefault="00B961A8" w:rsidP="00B961A8">
      <w:pPr>
        <w:pStyle w:val="PGAnswerLines"/>
        <w:ind w:left="425"/>
      </w:pPr>
    </w:p>
    <w:p w14:paraId="62AF6B75" w14:textId="77777777" w:rsidR="00B961A8" w:rsidRDefault="00B961A8" w:rsidP="00B961A8">
      <w:pPr>
        <w:pStyle w:val="PGAnswerLines"/>
        <w:ind w:left="425"/>
      </w:pPr>
    </w:p>
    <w:p w14:paraId="7EBA4D67" w14:textId="77777777" w:rsidR="00B961A8" w:rsidRDefault="00B961A8" w:rsidP="00B961A8">
      <w:pPr>
        <w:pStyle w:val="PGAnswerLines"/>
        <w:ind w:left="425"/>
      </w:pPr>
    </w:p>
    <w:p w14:paraId="49DFB3FA" w14:textId="026C8B66" w:rsidR="00FC785D" w:rsidRPr="00B13850" w:rsidRDefault="00105DED" w:rsidP="001122FE">
      <w:pPr>
        <w:pStyle w:val="PGQuestion-toplevel"/>
        <w:spacing w:before="360"/>
        <w:jc w:val="right"/>
      </w:pPr>
      <w:r>
        <w:t>[Total 1</w:t>
      </w:r>
      <w:r w:rsidR="00D70EAD">
        <w:t>0</w:t>
      </w:r>
      <w:r>
        <w:t xml:space="preserve"> marks]</w:t>
      </w:r>
    </w:p>
    <w:sectPr w:rsidR="00FC785D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42F7" w14:textId="77777777" w:rsidR="00C84AC5" w:rsidRDefault="00C84AC5" w:rsidP="001330B2">
      <w:r>
        <w:separator/>
      </w:r>
    </w:p>
  </w:endnote>
  <w:endnote w:type="continuationSeparator" w:id="0">
    <w:p w14:paraId="4D32F62C" w14:textId="77777777" w:rsidR="00C84AC5" w:rsidRDefault="00C84AC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9DFB403" w14:textId="1014B035" w:rsidR="00943F29" w:rsidRPr="006C0380" w:rsidRDefault="00943F29" w:rsidP="006C038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4036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E0ACA" w14:textId="77777777" w:rsidR="00C84AC5" w:rsidRDefault="00C84AC5" w:rsidP="001330B2">
      <w:r>
        <w:separator/>
      </w:r>
    </w:p>
  </w:footnote>
  <w:footnote w:type="continuationSeparator" w:id="0">
    <w:p w14:paraId="52557D84" w14:textId="77777777" w:rsidR="00C84AC5" w:rsidRDefault="00C84AC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B40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9DFB404" wp14:editId="49DFB405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DFB406" wp14:editId="3812DFDF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1F497D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9DFB408" w14:textId="439AE1C8" w:rsidR="00613BA5" w:rsidRPr="009E0C9C" w:rsidRDefault="005E4772" w:rsidP="006C0380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2 </w:t>
                          </w:r>
                          <w:r w:rsidR="0075776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Operating systems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7F388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="0075776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DFB406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" fillcolor="#1f497d" stroked="f">
              <v:fill opacity="62194f"/>
              <v:textbox inset=",,,2mm">
                <w:txbxContent>
                  <w:p w14:paraId="49DFB408" w14:textId="439AE1C8" w:rsidR="00613BA5" w:rsidRPr="009E0C9C" w:rsidRDefault="005E4772" w:rsidP="006C0380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2 </w:t>
                    </w:r>
                    <w:r w:rsidR="0075776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Operating systems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7F3885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="0075776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49271F"/>
    <w:multiLevelType w:val="hybridMultilevel"/>
    <w:tmpl w:val="4F1EB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0"/>
  </w:num>
  <w:num w:numId="8">
    <w:abstractNumId w:val="15"/>
  </w:num>
  <w:num w:numId="9">
    <w:abstractNumId w:val="6"/>
  </w:num>
  <w:num w:numId="10">
    <w:abstractNumId w:val="2"/>
  </w:num>
  <w:num w:numId="11">
    <w:abstractNumId w:val="17"/>
  </w:num>
  <w:num w:numId="12">
    <w:abstractNumId w:val="9"/>
  </w:num>
  <w:num w:numId="13">
    <w:abstractNumId w:val="1"/>
  </w:num>
  <w:num w:numId="14">
    <w:abstractNumId w:val="18"/>
  </w:num>
  <w:num w:numId="15">
    <w:abstractNumId w:val="12"/>
  </w:num>
  <w:num w:numId="16">
    <w:abstractNumId w:val="13"/>
  </w:num>
  <w:num w:numId="17">
    <w:abstractNumId w:val="19"/>
  </w:num>
  <w:num w:numId="18">
    <w:abstractNumId w:val="8"/>
  </w:num>
  <w:num w:numId="19">
    <w:abstractNumId w:val="11"/>
  </w:num>
  <w:num w:numId="20">
    <w:abstractNumId w:val="4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AIiA3NTY0NzIyUdpeDU4uLM/DyQAqNaAGV0psMsAAAA"/>
  </w:docVars>
  <w:rsids>
    <w:rsidRoot w:val="009C0F1E"/>
    <w:rsid w:val="00001422"/>
    <w:rsid w:val="00001B72"/>
    <w:rsid w:val="00007AA2"/>
    <w:rsid w:val="0001140D"/>
    <w:rsid w:val="00014095"/>
    <w:rsid w:val="0001488C"/>
    <w:rsid w:val="00021238"/>
    <w:rsid w:val="00027956"/>
    <w:rsid w:val="00036C77"/>
    <w:rsid w:val="0004115B"/>
    <w:rsid w:val="000418F9"/>
    <w:rsid w:val="00044993"/>
    <w:rsid w:val="000568E0"/>
    <w:rsid w:val="000649AD"/>
    <w:rsid w:val="00076BE1"/>
    <w:rsid w:val="000779E2"/>
    <w:rsid w:val="000903BD"/>
    <w:rsid w:val="00092471"/>
    <w:rsid w:val="00097EC3"/>
    <w:rsid w:val="000A312F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05DED"/>
    <w:rsid w:val="00111B4B"/>
    <w:rsid w:val="001122FE"/>
    <w:rsid w:val="00114A83"/>
    <w:rsid w:val="001330B2"/>
    <w:rsid w:val="00133A64"/>
    <w:rsid w:val="00134B82"/>
    <w:rsid w:val="001360D1"/>
    <w:rsid w:val="001410D9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19D9"/>
    <w:rsid w:val="003172D6"/>
    <w:rsid w:val="00320756"/>
    <w:rsid w:val="00325921"/>
    <w:rsid w:val="0033716F"/>
    <w:rsid w:val="00337D49"/>
    <w:rsid w:val="00340D06"/>
    <w:rsid w:val="00351574"/>
    <w:rsid w:val="00357B36"/>
    <w:rsid w:val="0037364B"/>
    <w:rsid w:val="00375594"/>
    <w:rsid w:val="00375EE7"/>
    <w:rsid w:val="00392452"/>
    <w:rsid w:val="003936A2"/>
    <w:rsid w:val="00393A24"/>
    <w:rsid w:val="003953C5"/>
    <w:rsid w:val="003A71AA"/>
    <w:rsid w:val="003B20E2"/>
    <w:rsid w:val="003B57C1"/>
    <w:rsid w:val="003C164F"/>
    <w:rsid w:val="003C2B8C"/>
    <w:rsid w:val="003C3D90"/>
    <w:rsid w:val="003D3888"/>
    <w:rsid w:val="003E5D3C"/>
    <w:rsid w:val="003F20E7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069C9"/>
    <w:rsid w:val="00527CBB"/>
    <w:rsid w:val="00531DB0"/>
    <w:rsid w:val="00533284"/>
    <w:rsid w:val="00533C93"/>
    <w:rsid w:val="00544A33"/>
    <w:rsid w:val="00556231"/>
    <w:rsid w:val="005744AF"/>
    <w:rsid w:val="005747B6"/>
    <w:rsid w:val="00582A4B"/>
    <w:rsid w:val="00597D44"/>
    <w:rsid w:val="005B098A"/>
    <w:rsid w:val="005B286C"/>
    <w:rsid w:val="005B73DD"/>
    <w:rsid w:val="005C5BC5"/>
    <w:rsid w:val="005D3580"/>
    <w:rsid w:val="005E26EC"/>
    <w:rsid w:val="005E477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961E3"/>
    <w:rsid w:val="006A2D13"/>
    <w:rsid w:val="006A3F4B"/>
    <w:rsid w:val="006B449A"/>
    <w:rsid w:val="006C0380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5776F"/>
    <w:rsid w:val="007622D3"/>
    <w:rsid w:val="0077285F"/>
    <w:rsid w:val="00780DC8"/>
    <w:rsid w:val="007A04BF"/>
    <w:rsid w:val="007A2E72"/>
    <w:rsid w:val="007B3E10"/>
    <w:rsid w:val="007B77F6"/>
    <w:rsid w:val="007C4659"/>
    <w:rsid w:val="007C58F3"/>
    <w:rsid w:val="007D0D97"/>
    <w:rsid w:val="007D67EE"/>
    <w:rsid w:val="007D72C6"/>
    <w:rsid w:val="007E013E"/>
    <w:rsid w:val="007E0912"/>
    <w:rsid w:val="007E13D9"/>
    <w:rsid w:val="007E1427"/>
    <w:rsid w:val="007E7BE9"/>
    <w:rsid w:val="007F16A5"/>
    <w:rsid w:val="007F3885"/>
    <w:rsid w:val="007F46E0"/>
    <w:rsid w:val="007F6857"/>
    <w:rsid w:val="00804216"/>
    <w:rsid w:val="008114EC"/>
    <w:rsid w:val="00825483"/>
    <w:rsid w:val="008546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67F1E"/>
    <w:rsid w:val="00972FF7"/>
    <w:rsid w:val="00975148"/>
    <w:rsid w:val="00975DB6"/>
    <w:rsid w:val="009B220D"/>
    <w:rsid w:val="009B27B0"/>
    <w:rsid w:val="009B6567"/>
    <w:rsid w:val="009C0F1E"/>
    <w:rsid w:val="009C2062"/>
    <w:rsid w:val="009C50AF"/>
    <w:rsid w:val="009C728B"/>
    <w:rsid w:val="009C75E0"/>
    <w:rsid w:val="009D55D5"/>
    <w:rsid w:val="009E0C9C"/>
    <w:rsid w:val="009E3328"/>
    <w:rsid w:val="009E3343"/>
    <w:rsid w:val="009E3FC4"/>
    <w:rsid w:val="009F00F0"/>
    <w:rsid w:val="009F375F"/>
    <w:rsid w:val="00A05AE2"/>
    <w:rsid w:val="00A1494D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3850"/>
    <w:rsid w:val="00B172B0"/>
    <w:rsid w:val="00B25236"/>
    <w:rsid w:val="00B26756"/>
    <w:rsid w:val="00B30F19"/>
    <w:rsid w:val="00B341B8"/>
    <w:rsid w:val="00B36B41"/>
    <w:rsid w:val="00B44947"/>
    <w:rsid w:val="00B63054"/>
    <w:rsid w:val="00B6401B"/>
    <w:rsid w:val="00B64C32"/>
    <w:rsid w:val="00B6741B"/>
    <w:rsid w:val="00B7126E"/>
    <w:rsid w:val="00B85B8A"/>
    <w:rsid w:val="00B922DE"/>
    <w:rsid w:val="00B93DFF"/>
    <w:rsid w:val="00B961A8"/>
    <w:rsid w:val="00BA29C9"/>
    <w:rsid w:val="00BA4EB3"/>
    <w:rsid w:val="00BB0CFE"/>
    <w:rsid w:val="00BC2E85"/>
    <w:rsid w:val="00BC6222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5942"/>
    <w:rsid w:val="00C82DAE"/>
    <w:rsid w:val="00C84AC5"/>
    <w:rsid w:val="00C84DA8"/>
    <w:rsid w:val="00C92CFD"/>
    <w:rsid w:val="00C94036"/>
    <w:rsid w:val="00C95F4C"/>
    <w:rsid w:val="00C968C7"/>
    <w:rsid w:val="00CA1645"/>
    <w:rsid w:val="00CA3FFB"/>
    <w:rsid w:val="00CA78EE"/>
    <w:rsid w:val="00CB2747"/>
    <w:rsid w:val="00CB5037"/>
    <w:rsid w:val="00CB6E63"/>
    <w:rsid w:val="00CC03FF"/>
    <w:rsid w:val="00CC24E1"/>
    <w:rsid w:val="00CD1645"/>
    <w:rsid w:val="00CD4618"/>
    <w:rsid w:val="00CD49E6"/>
    <w:rsid w:val="00CD4BD2"/>
    <w:rsid w:val="00CD5623"/>
    <w:rsid w:val="00CD7A3D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5748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0EAD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199E"/>
    <w:rsid w:val="00DF3A08"/>
    <w:rsid w:val="00DF50BA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C5E8D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21A1"/>
    <w:rsid w:val="00F84677"/>
    <w:rsid w:val="00F87296"/>
    <w:rsid w:val="00FA2D8A"/>
    <w:rsid w:val="00FA4189"/>
    <w:rsid w:val="00FB320A"/>
    <w:rsid w:val="00FC3666"/>
    <w:rsid w:val="00FC785D"/>
    <w:rsid w:val="00FD162A"/>
    <w:rsid w:val="00FD2226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9DFB38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47B6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53328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28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284"/>
    <w:rPr>
      <w:b/>
      <w:bCs/>
      <w:lang w:eastAsia="zh-CN"/>
    </w:rPr>
  </w:style>
  <w:style w:type="paragraph" w:customStyle="1" w:styleId="PGAnswerLines">
    <w:name w:val="PG Answer Lines"/>
    <w:basedOn w:val="Normal"/>
    <w:rsid w:val="001122FE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122FE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122FE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122F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122FE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122F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122FE"/>
    <w:pPr>
      <w:numPr>
        <w:numId w:val="1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122FE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122F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122FE"/>
    <w:pPr>
      <w:numPr>
        <w:numId w:val="11"/>
      </w:numPr>
    </w:pPr>
  </w:style>
  <w:style w:type="paragraph" w:customStyle="1" w:styleId="PGAnswers2ndbullets">
    <w:name w:val="PG Answers 2nd bullets"/>
    <w:basedOn w:val="PGAnswers-2ndlevel"/>
    <w:qFormat/>
    <w:rsid w:val="001122FE"/>
    <w:pPr>
      <w:numPr>
        <w:numId w:val="12"/>
      </w:numPr>
    </w:pPr>
  </w:style>
  <w:style w:type="character" w:customStyle="1" w:styleId="PGBold">
    <w:name w:val="PG Bold"/>
    <w:basedOn w:val="DefaultParagraphFont"/>
    <w:uiPriority w:val="1"/>
    <w:qFormat/>
    <w:rsid w:val="001122FE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122FE"/>
    <w:rPr>
      <w:b/>
      <w:i/>
    </w:rPr>
  </w:style>
  <w:style w:type="paragraph" w:customStyle="1" w:styleId="PGBusinessMulti-ChoiceAnswer">
    <w:name w:val="PG Business Multi-Choice Answer"/>
    <w:qFormat/>
    <w:rsid w:val="001122FE"/>
    <w:pPr>
      <w:numPr>
        <w:numId w:val="1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122FE"/>
    <w:pPr>
      <w:keepNext/>
      <w:numPr>
        <w:numId w:val="1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122FE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122FE"/>
    <w:rPr>
      <w:b w:val="0"/>
      <w:i/>
    </w:rPr>
  </w:style>
  <w:style w:type="character" w:customStyle="1" w:styleId="PGMathsTNRItalic">
    <w:name w:val="PG Maths TNR_Italic"/>
    <w:uiPriority w:val="1"/>
    <w:qFormat/>
    <w:rsid w:val="001122FE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122FE"/>
    <w:pPr>
      <w:numPr>
        <w:numId w:val="1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122F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122FE"/>
    <w:pPr>
      <w:numPr>
        <w:numId w:val="1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122F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122FE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122F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122FE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122FE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122F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122FE"/>
    <w:pPr>
      <w:numPr>
        <w:numId w:val="1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122FE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122F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122FE"/>
    <w:pPr>
      <w:numPr>
        <w:numId w:val="1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122FE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122F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122FE"/>
    <w:pPr>
      <w:numPr>
        <w:numId w:val="19"/>
      </w:numPr>
    </w:pPr>
  </w:style>
  <w:style w:type="character" w:customStyle="1" w:styleId="PGRedHighlight">
    <w:name w:val="PG Red Highlight"/>
    <w:uiPriority w:val="1"/>
    <w:qFormat/>
    <w:rsid w:val="001122FE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122FE"/>
    <w:rPr>
      <w:b/>
      <w:color w:val="FF0000"/>
    </w:rPr>
  </w:style>
  <w:style w:type="table" w:customStyle="1" w:styleId="PGTable1">
    <w:name w:val="PG Table 1"/>
    <w:basedOn w:val="TableNormal"/>
    <w:uiPriority w:val="99"/>
    <w:rsid w:val="001122F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122F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122F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122F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122FE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122FE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122FE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122FE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122FE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122FE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122FE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122FE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122FE"/>
    <w:pPr>
      <w:numPr>
        <w:numId w:val="20"/>
      </w:numPr>
    </w:pPr>
  </w:style>
  <w:style w:type="paragraph" w:customStyle="1" w:styleId="PGTasktextbullets">
    <w:name w:val="PG Task text bullets"/>
    <w:basedOn w:val="PGTasktext"/>
    <w:qFormat/>
    <w:rsid w:val="001122FE"/>
    <w:pPr>
      <w:numPr>
        <w:numId w:val="21"/>
      </w:numPr>
    </w:pPr>
  </w:style>
  <w:style w:type="paragraph" w:customStyle="1" w:styleId="PGTaskTitle">
    <w:name w:val="PG Task Title"/>
    <w:basedOn w:val="Normal"/>
    <w:next w:val="Normal"/>
    <w:qFormat/>
    <w:rsid w:val="001122FE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122FE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EE0A01-BD6B-4A4A-B16C-A89AB5AEA27A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94dce8ab-38ff-4714-b1ed-1fc5e4d9abd1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1ef05dc5-97a2-498b-bf7c-bd189143a1ff"/>
  </ds:schemaRefs>
</ds:datastoreItem>
</file>

<file path=customXml/itemProps2.xml><?xml version="1.0" encoding="utf-8"?>
<ds:datastoreItem xmlns:ds="http://schemas.openxmlformats.org/officeDocument/2006/customXml" ds:itemID="{EC5F3D0E-10F8-4EED-8BDB-5D10B70499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0607A0-2B6B-49CE-B884-EC0C379EFD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186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35</cp:revision>
  <cp:lastPrinted>2014-08-28T11:34:00Z</cp:lastPrinted>
  <dcterms:created xsi:type="dcterms:W3CDTF">2014-09-03T11:50:00Z</dcterms:created>
  <dcterms:modified xsi:type="dcterms:W3CDTF">2021-12-0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